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Impeesa：夜行的狼</w:t>
      </w:r>
    </w:p>
    <w:bookmarkStart w:id="11" w:name="童軍精神故事集---impeesa夜行的狼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Impeesa：夜行的狼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0" w:name="一impeesa夜行的狼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Impeesa：夜行的狼</w:t>
      </w:r>
    </w:p>
    <w:p>
      <w:pPr>
        <w:pStyle w:val="FirstParagraph"/>
      </w:pPr>
      <w:r>
        <w:rPr>
          <w:rFonts w:hint="eastAsia"/>
        </w:rPr>
        <w:t xml:space="preserve">真實歷史</w:t>
      </w:r>
      <w:r>
        <w:t xml:space="preserve"> · 1896</w:t>
      </w:r>
    </w:p>
    <w:p>
      <w:pPr>
        <w:pStyle w:val="BodyText"/>
      </w:pPr>
      <w:r>
        <w:t xml:space="preserve">　　1896 </w:t>
      </w:r>
      <w:r>
        <w:rPr>
          <w:rFonts w:hint="eastAsia"/>
        </w:rPr>
        <w:t xml:space="preserve">年，B-P</w:t>
      </w:r>
      <w:r>
        <w:t xml:space="preserve"> 39 </w:t>
      </w:r>
      <w:r>
        <w:rPr>
          <w:rFonts w:hint="eastAsia"/>
        </w:rPr>
        <w:t xml:space="preserve">歲，被派駐南非馬塔貝爾蘭（Matabeleland，今辛巴威）。當時當地的恩德貝萊族（Ndebele）戰士為他取了一個外號：</w:t>
      </w:r>
    </w:p>
    <w:p>
      <w:pPr>
        <w:pStyle w:val="BodyText"/>
      </w:pPr>
      <w:r>
        <w:rPr>
          <w:b/>
          <w:bCs/>
        </w:rPr>
        <w:t xml:space="preserve">　　「Impeesa」</w:t>
      </w:r>
      <w:r>
        <w:rPr>
          <w:rFonts w:hint="eastAsia"/>
        </w:rPr>
        <w:t xml:space="preserve">——意思是「</w:t>
      </w:r>
      <w:r>
        <w:rPr>
          <w:rFonts w:hint="eastAsia"/>
          <w:b/>
          <w:bCs/>
        </w:rPr>
        <w:t xml:space="preserve">夜裡張著大眼睛、不出聲、注意一切的狼</w:t>
      </w:r>
      <w:r>
        <w:t xml:space="preserve">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外號的由來，是恩德貝萊戰士觀察到</w:t>
      </w:r>
      <w:r>
        <w:t xml:space="preserve"> B-P </w:t>
      </w:r>
      <w:r>
        <w:rPr>
          <w:rFonts w:hint="eastAsia"/>
        </w:rPr>
        <w:t xml:space="preserve">的偵察能力——他能在夜裡無聲移動、在月光下追蹤足跡、在黑暗中辨識細微聲響。對以勇猛善戰聞名的恩德貝萊戰士而言，這是他們對外來軍人能給的最高讚譽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一生引以為榮，許多場合自稱</w:t>
      </w:r>
      <w:r>
        <w:t xml:space="preserve"> Impeesa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值得注意的是，</w:t>
      </w:r>
      <w:r>
        <w:rPr>
          <w:rFonts w:hint="eastAsia"/>
          <w:b/>
          <w:bCs/>
        </w:rPr>
        <w:t xml:space="preserve">「Impeesa」是「敵方戰士」給</w:t>
      </w:r>
      <w:r>
        <w:rPr>
          <w:b/>
          <w:bCs/>
        </w:rPr>
        <w:t xml:space="preserve"> B-P </w:t>
      </w:r>
      <w:r>
        <w:rPr>
          <w:rFonts w:hint="eastAsia"/>
          <w:b/>
          <w:bCs/>
        </w:rPr>
        <w:t xml:space="preserve">的尊稱</w:t>
      </w:r>
      <w:r>
        <w:rPr>
          <w:rFonts w:hint="eastAsia"/>
        </w:rPr>
        <w:t xml:space="preserve">——不是長官的嘉獎，不是同袍的頒贈，而是對手的肯定。這也成為後來童軍運動「跨越國界、種族、立場的兄弟情誼」精神的早期種子：真正的勇者與智者，能夠跨越敵我的界線得到尊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幼童軍運動採用的「叢林主題」（源自吉卜林《叢林奇譚》）後來被選擇，部分也與</w:t>
      </w:r>
      <w:r>
        <w:t xml:space="preserve"> B-P </w:t>
      </w:r>
      <w:r>
        <w:rPr>
          <w:rFonts w:hint="eastAsia"/>
        </w:rPr>
        <w:t xml:space="preserve">對非洲狼性偵察的記憶相關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1"/>
        </w:numPr>
      </w:pPr>
      <w:r>
        <w:t xml:space="preserve">Robert Baden-Powell (1933).</w:t>
      </w:r>
      <w:r>
        <w:t xml:space="preserve"> </w:t>
      </w:r>
      <w:r>
        <w:rPr>
          <w:i/>
          <w:iCs/>
        </w:rPr>
        <w:t xml:space="preserve">Lessons from the Varsity of Life</w:t>
      </w:r>
      <w:r>
        <w:rPr>
          <w:rFonts w:hint="eastAsia"/>
        </w:rPr>
        <w:t xml:space="preserve">（自傳）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Wikipedia: Robert Baden-Powell</w:t>
        </w:r>
      </w:hyperlink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n.wikipedia.org/wiki/Robert_Baden-Powell,_1st_Baron_Baden-Powe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Robert_Baden-Powell,_1st_Baron_Baden-Powe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Impeesa：夜行的狼</dc:title>
  <dc:creator/>
  <dc:language>zh-TW</dc:language>
  <cp:keywords/>
  <dcterms:created xsi:type="dcterms:W3CDTF">2026-06-30T20:09:05Z</dcterms:created>
  <dcterms:modified xsi:type="dcterms:W3CDTF">2026-06-30T20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